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detail-oriented Customs Officer with a strong commitment to upholding customs regulations and ensuring the smooth flow of goods across borders. Seeking to contribute expertise in United Kingdom Birmingham's dynamic trade environment, where I can leverage my experience in customs compliance, risk assessment, and border security to support national and local economic interest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With over 8 years of experience in customs operations and international trade compliance, I am a qualified Customs Officer specializing in the United Kingdom Birmingham region. My background includes managing import/export documentation, conducting inspections, and collaborating with law enforcement agencies to mitigate smuggling risks. I am deeply familiar with the operational frameworks of UK customs authorities such as HM Revenue &amp; Customs (HMRC) and the importance of adapting to regional challenges in Birmingham's bustling port and logistics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International Business &amp; Customs Law</w:t>
      </w:r>
      <w:r>
        <w:t xml:space="preserve">, University of Birmingham, United Kingdom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ustoms Compliance</w:t>
      </w:r>
      <w:r>
        <w:t xml:space="preserve">, London School of Commerce, United Kingdom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 in Risk Assessment and Border Security</w:t>
      </w:r>
      <w:r>
        <w:t xml:space="preserve">, UK Border Force Academy, 2019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Birmingham International Port Authority, United Kingdom 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the inspection and clearance of cargo arriving at Birmingham's primary freight terminals, ensuring compliance with UK customs regulations and EU trade agreement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law enforcement to intercept contraband and illegal goods, contributing to a 20% reduction in smuggling incidents in the region.</w:t>
      </w:r>
    </w:p>
    <w:p>
      <w:pPr>
        <w:numPr>
          <w:ilvl w:val="0"/>
          <w:numId w:val="1002"/>
        </w:numPr>
        <w:pStyle w:val="Compact"/>
      </w:pPr>
      <w:r>
        <w:t xml:space="preserve">Providing guidance to importers/exporters on documentation requirements, reducing processing times by 15% through streamlined communication.</w:t>
      </w:r>
    </w:p>
    <w:p>
      <w:pPr>
        <w:numPr>
          <w:ilvl w:val="0"/>
          <w:numId w:val="1002"/>
        </w:numPr>
        <w:pStyle w:val="Compact"/>
      </w:pPr>
      <w:r>
        <w:t xml:space="preserve">Utilizing advanced customs software (e.g., CHIEF and CDS systems) to manage risk assessments and maintain accurate records of goods entering/leaving the UK.</w:t>
      </w:r>
    </w:p>
    <w:p>
      <w:pPr>
        <w:numPr>
          <w:ilvl w:val="0"/>
          <w:numId w:val="1002"/>
        </w:numPr>
        <w:pStyle w:val="Compact"/>
      </w:pPr>
      <w:r>
        <w:t xml:space="preserve">Acting as a liaison between UK customs authorities and regional stakeholders, including logistics companies and trade associations in Birmingham.</w:t>
      </w:r>
    </w:p>
    <w:bookmarkEnd w:id="23"/>
    <w:bookmarkStart w:id="24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HM Revenue &amp; Customs (HMRC), Manchester Regional Office, United Kingdom (2015–2018)</w:t>
      </w:r>
    </w:p>
    <w:p>
      <w:pPr>
        <w:numPr>
          <w:ilvl w:val="0"/>
          <w:numId w:val="1003"/>
        </w:numPr>
        <w:pStyle w:val="Compact"/>
      </w:pPr>
      <w:r>
        <w:t xml:space="preserve">Supporting senior officers in conducting audits of import declarations and verifying compliance with customs tariffs and duties.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training programs for new recruits on UK customs procedures, with a focus on Birmingham's unique trade corridors.</w:t>
      </w:r>
    </w:p>
    <w:p>
      <w:pPr>
        <w:numPr>
          <w:ilvl w:val="0"/>
          <w:numId w:val="1003"/>
        </w:numPr>
        <w:pStyle w:val="Compact"/>
      </w:pPr>
      <w:r>
        <w:t xml:space="preserve">Contributing to a regional initiative to enhance digital reporting systems, improving transparency for businesses operating in the United Kingdom Birmingham are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Proficient in UK and EU customs laws, including VAT, excise duties, and trade agre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Experienced in identifying high-risk shipments and implementing mitigation strategies tailored to Birmingham's trade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international stakeholders, port authorities, and local businesses in the United Kingdom Birmingham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customs management systems (CDS, CHIEF) and data analysis tools to optimize inspection proces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French and Spanish for international trade communication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K Customs Compliance Certificate</w:t>
      </w:r>
      <w:r>
        <w:t xml:space="preserve">, HMRC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rder Security Operations Certification</w:t>
      </w:r>
      <w:r>
        <w:t xml:space="preserve">, UK Border For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isk Management Workshop</w:t>
      </w:r>
      <w:r>
        <w:t xml:space="preserve">, International Chamber of Commerce, 2020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Association of Customs Brokers and Freight Forwarders (ACBF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ve Participant in Birmingham Chamber of Commerce Trade Committe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for UK Border Force Community Engagement Programs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United Kingdom Birmingham (available for relocation within the region if required).</w:t>
      </w:r>
    </w:p>
    <w:p>
      <w:pPr>
        <w:pStyle w:val="BodyTex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British National (UK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5T06:40:06Z</dcterms:created>
  <dcterms:modified xsi:type="dcterms:W3CDTF">2025-12-05T06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